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22293A" w14:textId="77777777" w:rsidR="00D766B2" w:rsidRDefault="00D766B2" w:rsidP="00D766B2">
      <w:pPr>
        <w:pStyle w:val="Title"/>
      </w:pPr>
      <w:r>
        <w:t>Slava Sapir</w:t>
      </w:r>
    </w:p>
    <w:p w14:paraId="6047F047" w14:textId="05E84A16" w:rsidR="00D766B2" w:rsidRDefault="00D766B2" w:rsidP="005B4495">
      <w:r>
        <w:t>London, O</w:t>
      </w:r>
      <w:r w:rsidR="00F05364">
        <w:t>ntario, Canada</w:t>
      </w:r>
      <w:r>
        <w:t xml:space="preserve"> | (519) 702-8065 | slavas21@gmail.com | </w:t>
      </w:r>
      <w:r w:rsidR="005B4495">
        <w:t xml:space="preserve">GitHub: </w:t>
      </w:r>
      <w:hyperlink r:id="rId7" w:history="1">
        <w:r w:rsidR="005B4495" w:rsidRPr="00624569">
          <w:rPr>
            <w:rStyle w:val="Hyperlink"/>
          </w:rPr>
          <w:t>https://github.com/slava-sapir</w:t>
        </w:r>
      </w:hyperlink>
      <w:r w:rsidR="00F13C7D">
        <w:t xml:space="preserve"> </w:t>
      </w:r>
      <w:r w:rsidR="005B4495">
        <w:t xml:space="preserve">| </w:t>
      </w:r>
      <w:r>
        <w:t xml:space="preserve">Portfolio: </w:t>
      </w:r>
      <w:hyperlink r:id="rId8" w:history="1">
        <w:r>
          <w:rPr>
            <w:rStyle w:val="Hyperlink"/>
          </w:rPr>
          <w:t>https://myportfolioonline.com</w:t>
        </w:r>
      </w:hyperlink>
      <w:r>
        <w:t xml:space="preserve"> </w:t>
      </w:r>
    </w:p>
    <w:p w14:paraId="3517A3D1" w14:textId="38825E37" w:rsidR="00D766B2" w:rsidRDefault="009832B0" w:rsidP="00CC3C6D">
      <w:pPr>
        <w:rPr>
          <w:b/>
          <w:bCs/>
          <w:sz w:val="24"/>
          <w:szCs w:val="24"/>
        </w:rPr>
      </w:pPr>
      <w:r w:rsidRPr="009832B0">
        <w:rPr>
          <w:b/>
          <w:bCs/>
          <w:sz w:val="24"/>
          <w:szCs w:val="24"/>
        </w:rPr>
        <w:t>Full Stack Web Developer</w:t>
      </w:r>
      <w:r>
        <w:rPr>
          <w:b/>
          <w:bCs/>
          <w:sz w:val="24"/>
          <w:szCs w:val="24"/>
        </w:rPr>
        <w:t xml:space="preserve"> </w:t>
      </w:r>
      <w:r w:rsidR="00D766B2">
        <w:rPr>
          <w:b/>
          <w:bCs/>
          <w:sz w:val="24"/>
          <w:szCs w:val="24"/>
        </w:rPr>
        <w:t>| WordPress Specialist | JavaScript, PHP, React, Node.js</w:t>
      </w:r>
    </w:p>
    <w:p w14:paraId="54492438" w14:textId="77777777" w:rsidR="00CC3C6D" w:rsidRPr="00CC3C6D" w:rsidRDefault="00CC3C6D" w:rsidP="00CC3C6D">
      <w:pPr>
        <w:rPr>
          <w:b/>
          <w:bCs/>
          <w:sz w:val="24"/>
          <w:szCs w:val="24"/>
        </w:rPr>
      </w:pPr>
    </w:p>
    <w:p w14:paraId="66F4537A" w14:textId="77777777" w:rsidR="00D766B2" w:rsidRDefault="00D766B2" w:rsidP="00D766B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fessional Summary</w:t>
      </w:r>
    </w:p>
    <w:p w14:paraId="46336542" w14:textId="77777777" w:rsidR="00D766B2" w:rsidRDefault="00D766B2" w:rsidP="00D766B2">
      <w:r>
        <w:t>Results-driven Full Stack Web Developer with 3+ years of experience building and optimizing custom, responsive WordPress and React-based websites. Skilled across front-end and back-end technologies, with strong focus on scalability, performance, and clean, maintainable code. Proven success in delivering high-quality websites, API integrations, and automation tools for SEO and marketing workflows. Collaborative and detail-oriented professional, comfortable working in Agile environments, using CI/CD pipelines and Docker containerization.</w:t>
      </w:r>
    </w:p>
    <w:p w14:paraId="3CC06B12" w14:textId="77777777" w:rsidR="00D766B2" w:rsidRDefault="00D766B2" w:rsidP="00D766B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chnical Skills</w:t>
      </w:r>
    </w:p>
    <w:p w14:paraId="7F4D3501" w14:textId="00C265E1" w:rsidR="003A6599" w:rsidRDefault="00D766B2" w:rsidP="00D766B2">
      <w:pPr>
        <w:pStyle w:val="ListBullet"/>
        <w:tabs>
          <w:tab w:val="num" w:pos="360"/>
        </w:tabs>
        <w:ind w:left="360" w:hanging="360"/>
      </w:pPr>
      <w:r>
        <w:t xml:space="preserve">Languages: </w:t>
      </w:r>
      <w:r w:rsidR="003A6599">
        <w:t>HTML5, CSS3/SASS, TypeScript, JavaScript (ES6+), PHP, SQL (MySQL)</w:t>
      </w:r>
    </w:p>
    <w:p w14:paraId="37B52EE7" w14:textId="77777777" w:rsidR="003A6599" w:rsidRDefault="00D766B2" w:rsidP="003A6599">
      <w:pPr>
        <w:pStyle w:val="ListBullet"/>
        <w:ind w:left="360" w:hanging="360"/>
      </w:pPr>
      <w:r>
        <w:t>Frameworks &amp; Libraries: Bootstrap, Tailwind CSS</w:t>
      </w:r>
      <w:r w:rsidR="003A6599">
        <w:t>, React, Next.js, component-driven development, responsive design, cross-browser compatibility, accessibility (WCAG-aware)</w:t>
      </w:r>
    </w:p>
    <w:p w14:paraId="69FD2FEC" w14:textId="7AD0CF7F" w:rsidR="003A6599" w:rsidRDefault="003A6599" w:rsidP="003A6599">
      <w:pPr>
        <w:pStyle w:val="ListBullet"/>
        <w:ind w:left="360" w:hanging="360"/>
      </w:pPr>
      <w:r w:rsidRPr="00163DD9">
        <w:t>Backend &amp; APIs</w:t>
      </w:r>
      <w:r w:rsidRPr="00163DD9">
        <w:rPr>
          <w:b/>
          <w:bCs/>
        </w:rPr>
        <w:t>:</w:t>
      </w:r>
      <w:r>
        <w:t xml:space="preserve"> Node.js, REST APIs, WordPress REST API, JSON</w:t>
      </w:r>
    </w:p>
    <w:p w14:paraId="59DE038B" w14:textId="77777777" w:rsidR="00D766B2" w:rsidRDefault="00D766B2" w:rsidP="00D766B2">
      <w:pPr>
        <w:pStyle w:val="ListBullet"/>
        <w:tabs>
          <w:tab w:val="num" w:pos="360"/>
        </w:tabs>
        <w:ind w:left="360" w:hanging="360"/>
      </w:pPr>
      <w:r>
        <w:t>CMS &amp; Tools: WordPress (WooCommerce, ACF, ACF Blocks + Gutenberg), Docker, Git, Postman</w:t>
      </w:r>
    </w:p>
    <w:p w14:paraId="06393FCC" w14:textId="77777777" w:rsidR="003A6599" w:rsidRDefault="00D766B2" w:rsidP="003A6599">
      <w:pPr>
        <w:pStyle w:val="ListBullet"/>
        <w:tabs>
          <w:tab w:val="num" w:pos="360"/>
        </w:tabs>
        <w:ind w:left="360" w:hanging="360"/>
      </w:pPr>
      <w:r>
        <w:t>Databases: MySQL, MongoDB</w:t>
      </w:r>
    </w:p>
    <w:p w14:paraId="082B3D74" w14:textId="0D801884" w:rsidR="003A6599" w:rsidRDefault="003A6599" w:rsidP="003A6599">
      <w:pPr>
        <w:pStyle w:val="ListBullet"/>
        <w:tabs>
          <w:tab w:val="num" w:pos="360"/>
        </w:tabs>
        <w:ind w:left="360" w:hanging="360"/>
      </w:pPr>
      <w:r w:rsidRPr="00C243BF">
        <w:t>Tooling &amp; Collaboration:</w:t>
      </w:r>
      <w:r>
        <w:t xml:space="preserve"> Git/GitHub, Docker, GitHub Actions (CI/CD), Postman, Figma, Notion, ProofHub, Slack</w:t>
      </w:r>
    </w:p>
    <w:p w14:paraId="3EF0AF65" w14:textId="77777777" w:rsidR="001C35E6" w:rsidRDefault="001C35E6" w:rsidP="001C35E6">
      <w:pPr>
        <w:pStyle w:val="ListBullet"/>
        <w:numPr>
          <w:ilvl w:val="0"/>
          <w:numId w:val="0"/>
        </w:numPr>
        <w:ind w:left="360"/>
      </w:pPr>
    </w:p>
    <w:p w14:paraId="092F22F0" w14:textId="77777777" w:rsidR="00D766B2" w:rsidRDefault="00D766B2" w:rsidP="00D766B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fessional Experience</w:t>
      </w:r>
    </w:p>
    <w:p w14:paraId="705BFD64" w14:textId="77777777" w:rsidR="00D766B2" w:rsidRDefault="00D766B2" w:rsidP="00D766B2">
      <w:pPr>
        <w:rPr>
          <w:b/>
          <w:bCs/>
        </w:rPr>
      </w:pPr>
      <w:r>
        <w:rPr>
          <w:b/>
          <w:bCs/>
        </w:rPr>
        <w:t xml:space="preserve">Web Developer | Redding Designs, London, ON | </w:t>
      </w:r>
      <w:r>
        <w:t>May 2022 – Sep 2025</w:t>
      </w:r>
    </w:p>
    <w:p w14:paraId="0999781E" w14:textId="77777777" w:rsidR="00BB56E0" w:rsidRDefault="00BB56E0" w:rsidP="00BB56E0">
      <w:pPr>
        <w:pStyle w:val="ListBullet"/>
        <w:tabs>
          <w:tab w:val="num" w:pos="360"/>
        </w:tabs>
        <w:ind w:left="360" w:hanging="360"/>
      </w:pPr>
      <w:r>
        <w:t xml:space="preserve">Developed and maintained </w:t>
      </w:r>
      <w:r w:rsidRPr="00CE3786">
        <w:rPr>
          <w:rStyle w:val="Strong"/>
          <w:b w:val="0"/>
          <w:bCs w:val="0"/>
        </w:rPr>
        <w:t>full-stack web features</w:t>
      </w:r>
      <w:r>
        <w:t xml:space="preserve"> for multiple client projects, primarily using JavaScript/TypeScript, React, and WordPress (PHP/MySQL) in a remote-first, multi-project environment.</w:t>
      </w:r>
    </w:p>
    <w:p w14:paraId="5FA1C37B" w14:textId="77777777" w:rsidR="00BB56E0" w:rsidRDefault="00BB56E0" w:rsidP="00BB56E0">
      <w:pPr>
        <w:pStyle w:val="ListBullet"/>
        <w:tabs>
          <w:tab w:val="num" w:pos="360"/>
        </w:tabs>
        <w:ind w:left="360" w:hanging="360"/>
      </w:pPr>
      <w:r>
        <w:t xml:space="preserve">Translated Figma and stakeholder requirements into </w:t>
      </w:r>
      <w:r w:rsidRPr="00EF27C7">
        <w:rPr>
          <w:rStyle w:val="Strong"/>
          <w:b w:val="0"/>
          <w:bCs w:val="0"/>
        </w:rPr>
        <w:t>responsive, accessible, high-performance UIs</w:t>
      </w:r>
      <w:r>
        <w:t xml:space="preserve"> using React, TypeScript, Tailwind, Bootstrap, and JavaScript (ES6+).</w:t>
      </w:r>
    </w:p>
    <w:p w14:paraId="5BD52272" w14:textId="77777777" w:rsidR="00BB56E0" w:rsidRDefault="00BB56E0" w:rsidP="00BB56E0">
      <w:pPr>
        <w:pStyle w:val="ListBullet"/>
        <w:tabs>
          <w:tab w:val="num" w:pos="360"/>
        </w:tabs>
        <w:ind w:left="360" w:hanging="360"/>
      </w:pPr>
      <w:r>
        <w:t xml:space="preserve">Implemented </w:t>
      </w:r>
      <w:r w:rsidRPr="00CE3786">
        <w:rPr>
          <w:rStyle w:val="Strong"/>
          <w:b w:val="0"/>
          <w:bCs w:val="0"/>
        </w:rPr>
        <w:t>RESTful integrations</w:t>
      </w:r>
      <w:r>
        <w:t xml:space="preserve"> with third-party services (marketing tools, analytics, payment providers, forms) and the WordPress REST API to power dynamic content, dashboards, and automation.</w:t>
      </w:r>
    </w:p>
    <w:p w14:paraId="1A97444F" w14:textId="77777777" w:rsidR="00BB56E0" w:rsidRDefault="00BB56E0" w:rsidP="00BB56E0">
      <w:pPr>
        <w:pStyle w:val="ListBullet"/>
        <w:tabs>
          <w:tab w:val="num" w:pos="360"/>
        </w:tabs>
        <w:ind w:left="360" w:hanging="360"/>
      </w:pPr>
      <w:r>
        <w:lastRenderedPageBreak/>
        <w:t xml:space="preserve">Built custom </w:t>
      </w:r>
      <w:r w:rsidRPr="00CE3786">
        <w:rPr>
          <w:rStyle w:val="Strong"/>
          <w:b w:val="0"/>
          <w:bCs w:val="0"/>
        </w:rPr>
        <w:t>backend logic and APIs</w:t>
      </w:r>
      <w:r>
        <w:t xml:space="preserve"> inside WordPress plugins and theme functions, handling data fetching, validation, scheduling, and integration with external services.</w:t>
      </w:r>
    </w:p>
    <w:p w14:paraId="38245CD2" w14:textId="77777777" w:rsidR="00BB56E0" w:rsidRDefault="00BB56E0" w:rsidP="00BB56E0">
      <w:pPr>
        <w:pStyle w:val="ListBullet"/>
        <w:tabs>
          <w:tab w:val="num" w:pos="360"/>
        </w:tabs>
        <w:ind w:left="360" w:hanging="360"/>
      </w:pPr>
      <w:r>
        <w:t xml:space="preserve">Engineered modular site architecture and created </w:t>
      </w:r>
      <w:r w:rsidRPr="00EF27C7">
        <w:rPr>
          <w:rStyle w:val="Strong"/>
          <w:b w:val="0"/>
          <w:bCs w:val="0"/>
        </w:rPr>
        <w:t>custom WordPress plugins</w:t>
      </w:r>
      <w:r>
        <w:t xml:space="preserve">, including an </w:t>
      </w:r>
      <w:r w:rsidRPr="00EF27C7">
        <w:rPr>
          <w:rStyle w:val="Strong"/>
          <w:b w:val="0"/>
          <w:bCs w:val="0"/>
        </w:rPr>
        <w:t>AI-powered SEO content automation plugin</w:t>
      </w:r>
      <w:r w:rsidRPr="00EF27C7">
        <w:rPr>
          <w:b/>
          <w:bCs/>
        </w:rPr>
        <w:t xml:space="preserve"> </w:t>
      </w:r>
      <w:r>
        <w:t>using the OpenAI API and WP-Cron, which reduced repetitive manual content work.</w:t>
      </w:r>
    </w:p>
    <w:p w14:paraId="6609C120" w14:textId="77777777" w:rsidR="00BB56E0" w:rsidRDefault="00BB56E0" w:rsidP="00BB56E0">
      <w:pPr>
        <w:pStyle w:val="ListBullet"/>
        <w:tabs>
          <w:tab w:val="num" w:pos="360"/>
        </w:tabs>
        <w:ind w:left="360" w:hanging="360"/>
      </w:pPr>
      <w:r>
        <w:t xml:space="preserve">Integrated </w:t>
      </w:r>
      <w:r w:rsidRPr="00EF27C7">
        <w:rPr>
          <w:rStyle w:val="Strong"/>
          <w:b w:val="0"/>
          <w:bCs w:val="0"/>
        </w:rPr>
        <w:t>REST APIs and third-party services</w:t>
      </w:r>
      <w:r>
        <w:t xml:space="preserve"> (WordPress REST API, analytics, email marketing, payment providers, forms) to create dynamic content experiences and marketing funnels</w:t>
      </w:r>
    </w:p>
    <w:p w14:paraId="4348AC7D" w14:textId="30CC3FEE" w:rsidR="003A6599" w:rsidRDefault="00BB56E0" w:rsidP="00BB56E0">
      <w:pPr>
        <w:pStyle w:val="ListBullet"/>
        <w:tabs>
          <w:tab w:val="num" w:pos="360"/>
        </w:tabs>
        <w:ind w:left="360" w:hanging="360"/>
      </w:pPr>
      <w:r>
        <w:t xml:space="preserve">Collaborated daily with </w:t>
      </w:r>
      <w:r w:rsidRPr="00EF27C7">
        <w:rPr>
          <w:rStyle w:val="Strong"/>
          <w:b w:val="0"/>
          <w:bCs w:val="0"/>
        </w:rPr>
        <w:t>marketing, design, and other developers</w:t>
      </w:r>
      <w:r>
        <w:t xml:space="preserve"> in a remote-first environment using Git workflows, code reviews, Notion, ProofHub, and Slack; presented technical decisions and trade-offs to non-technical stakeholders.</w:t>
      </w:r>
    </w:p>
    <w:p w14:paraId="3D6CB018" w14:textId="77777777" w:rsidR="00072FB4" w:rsidRDefault="00072FB4" w:rsidP="00072FB4">
      <w:pPr>
        <w:pStyle w:val="ListBullet"/>
        <w:numPr>
          <w:ilvl w:val="0"/>
          <w:numId w:val="0"/>
        </w:numPr>
      </w:pPr>
    </w:p>
    <w:p w14:paraId="74FA7944" w14:textId="77777777" w:rsidR="00BB56E0" w:rsidRPr="00965E57" w:rsidRDefault="00BB56E0" w:rsidP="00BB56E0">
      <w:pPr>
        <w:rPr>
          <w:b/>
          <w:bCs/>
        </w:rPr>
      </w:pPr>
      <w:r w:rsidRPr="00965E57">
        <w:rPr>
          <w:b/>
          <w:bCs/>
        </w:rPr>
        <w:t xml:space="preserve">Hands-on Amazon seller/e-commerce specialist | Amazon US | </w:t>
      </w:r>
      <w:r w:rsidRPr="00965E57">
        <w:t xml:space="preserve">Jan 2020 – </w:t>
      </w:r>
      <w:r>
        <w:t>March</w:t>
      </w:r>
      <w:r w:rsidRPr="00965E57">
        <w:t xml:space="preserve"> 2022</w:t>
      </w:r>
    </w:p>
    <w:p w14:paraId="480B150C" w14:textId="77777777" w:rsidR="00BB56E0" w:rsidRPr="0036405B" w:rsidRDefault="00BB56E0" w:rsidP="00BB56E0">
      <w:pPr>
        <w:pStyle w:val="ListBullet"/>
        <w:numPr>
          <w:ilvl w:val="0"/>
          <w:numId w:val="4"/>
        </w:numPr>
        <w:rPr>
          <w:rFonts w:ascii="Times New Roman" w:hAnsi="Times New Roman"/>
        </w:rPr>
      </w:pPr>
      <w:r>
        <w:t>Conducted keyword research and listing optimization using Helium 10, Jungle Scout, and Amazon Seller/Vendor Central analytics.</w:t>
      </w:r>
    </w:p>
    <w:p w14:paraId="6C334433" w14:textId="77777777" w:rsidR="00BB56E0" w:rsidRPr="0036405B" w:rsidRDefault="00BB56E0" w:rsidP="00BB56E0">
      <w:pPr>
        <w:pStyle w:val="ListBullet"/>
        <w:numPr>
          <w:ilvl w:val="0"/>
          <w:numId w:val="4"/>
        </w:numPr>
      </w:pPr>
      <w:r>
        <w:t>Used Amazon analytics tools/Excel to analyze sales and search data, refining pricing, promotions, and listing content to improve discoverability and conversion.</w:t>
      </w:r>
    </w:p>
    <w:p w14:paraId="05CC4660" w14:textId="77777777" w:rsidR="00BB56E0" w:rsidRDefault="00BB56E0" w:rsidP="00BB56E0">
      <w:pPr>
        <w:pStyle w:val="ListBullet"/>
        <w:numPr>
          <w:ilvl w:val="0"/>
          <w:numId w:val="4"/>
        </w:numPr>
      </w:pPr>
      <w:r>
        <w:t>Performed product research and vetted manufacturers in China; negotiated pricing, MOQs, and terms.</w:t>
      </w:r>
    </w:p>
    <w:p w14:paraId="08B48F72" w14:textId="77777777" w:rsidR="00BB56E0" w:rsidRDefault="00BB56E0" w:rsidP="00BB56E0">
      <w:pPr>
        <w:pStyle w:val="ListBullet"/>
        <w:numPr>
          <w:ilvl w:val="0"/>
          <w:numId w:val="4"/>
        </w:numPr>
      </w:pPr>
      <w:r>
        <w:t>Coordinated samples and quality checks to validate product specs and production readiness.</w:t>
      </w:r>
    </w:p>
    <w:p w14:paraId="7E084DCA" w14:textId="68E913D1" w:rsidR="00D766B2" w:rsidRDefault="003916D7" w:rsidP="00D766B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dividual </w:t>
      </w:r>
      <w:r w:rsidR="00D766B2">
        <w:rPr>
          <w:b/>
          <w:bCs/>
          <w:sz w:val="24"/>
          <w:szCs w:val="24"/>
        </w:rPr>
        <w:t>Projects</w:t>
      </w:r>
    </w:p>
    <w:p w14:paraId="23EF9D35" w14:textId="77777777" w:rsidR="00704F52" w:rsidRDefault="00704F52" w:rsidP="00704F52">
      <w:pPr>
        <w:pStyle w:val="ListBullet"/>
        <w:tabs>
          <w:tab w:val="num" w:pos="360"/>
        </w:tabs>
        <w:ind w:left="360" w:hanging="360"/>
      </w:pPr>
      <w:r w:rsidRPr="00E008B1">
        <w:t>A B2C SaaS flashcard application for creating, managing, and studying flashcards with AI-powered content generation</w:t>
      </w:r>
      <w:r>
        <w:t xml:space="preserve"> – built using Cursor,</w:t>
      </w:r>
      <w:r w:rsidRPr="003D3E45">
        <w:t xml:space="preserve"> Next.js 15+ (App Router)</w:t>
      </w:r>
      <w:r>
        <w:t xml:space="preserve">, </w:t>
      </w:r>
      <w:r w:rsidRPr="003D3E45">
        <w:t>TypeScript, Clerk (modal-based auth, B2C subscriptions)</w:t>
      </w:r>
      <w:r>
        <w:t xml:space="preserve">, </w:t>
      </w:r>
      <w:r w:rsidRPr="003D3E45">
        <w:t xml:space="preserve">Vercel AI SDK + OpenAI </w:t>
      </w:r>
      <w:r>
        <w:t>API</w:t>
      </w:r>
    </w:p>
    <w:p w14:paraId="3A6EC45C" w14:textId="77777777" w:rsidR="00704F52" w:rsidRPr="00E008B1" w:rsidRDefault="00704F52" w:rsidP="00704F52">
      <w:pPr>
        <w:pStyle w:val="ListBullet"/>
        <w:tabs>
          <w:tab w:val="num" w:pos="360"/>
        </w:tabs>
        <w:ind w:left="360" w:hanging="360"/>
      </w:pPr>
      <w:r>
        <w:t>AI Content Generator Plugin – Built a custom WordPress plugin integrating OpenAI API to auto-generate SEO content and schedule posts.</w:t>
      </w:r>
    </w:p>
    <w:p w14:paraId="466FC98D" w14:textId="77777777" w:rsidR="00704F52" w:rsidRDefault="00704F52" w:rsidP="00704F52">
      <w:pPr>
        <w:pStyle w:val="ListBullet"/>
        <w:tabs>
          <w:tab w:val="num" w:pos="360"/>
        </w:tabs>
        <w:ind w:left="360" w:hanging="360"/>
      </w:pPr>
      <w:r>
        <w:t>React Blogging Platform – Created a full-featured SPA using React, Node.js, and MongoDB with authentication, real-time chat, and follow/unfollow features.</w:t>
      </w:r>
    </w:p>
    <w:p w14:paraId="4993EEAE" w14:textId="77777777" w:rsidR="00704F52" w:rsidRDefault="00704F52" w:rsidP="00704F52">
      <w:pPr>
        <w:pStyle w:val="ListBullet"/>
        <w:tabs>
          <w:tab w:val="num" w:pos="360"/>
        </w:tabs>
        <w:ind w:left="360" w:hanging="360"/>
      </w:pPr>
      <w:r>
        <w:t>React Netflix and YouTube clones – Created a full-featured SPA using React and third-party API.</w:t>
      </w:r>
    </w:p>
    <w:p w14:paraId="4B38557D" w14:textId="77777777" w:rsidR="00704F52" w:rsidRDefault="00704F52" w:rsidP="00704F52">
      <w:pPr>
        <w:pStyle w:val="ListBullet"/>
        <w:tabs>
          <w:tab w:val="num" w:pos="360"/>
        </w:tabs>
        <w:ind w:left="360" w:hanging="360"/>
      </w:pPr>
      <w:r>
        <w:t xml:space="preserve">Discover my projects listed in my portfolio website: </w:t>
      </w:r>
      <w:hyperlink r:id="rId9" w:history="1">
        <w:r w:rsidRPr="00C276BD">
          <w:rPr>
            <w:rStyle w:val="Hyperlink"/>
          </w:rPr>
          <w:t>https://myportfolioonline.com</w:t>
        </w:r>
      </w:hyperlink>
      <w:r>
        <w:t xml:space="preserve"> </w:t>
      </w:r>
    </w:p>
    <w:p w14:paraId="3A10EF58" w14:textId="77777777" w:rsidR="002C51C2" w:rsidRDefault="002C51C2" w:rsidP="002C51C2">
      <w:pPr>
        <w:pStyle w:val="ListBullet"/>
        <w:numPr>
          <w:ilvl w:val="0"/>
          <w:numId w:val="0"/>
        </w:numPr>
      </w:pPr>
    </w:p>
    <w:p w14:paraId="5E69A9E1" w14:textId="77777777" w:rsidR="00D766B2" w:rsidRDefault="00D766B2" w:rsidP="00D766B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ucation</w:t>
      </w:r>
    </w:p>
    <w:p w14:paraId="00EB9ABB" w14:textId="7E514C5F" w:rsidR="00D766B2" w:rsidRDefault="00BB56E0" w:rsidP="00BB56E0">
      <w:pPr>
        <w:pStyle w:val="ListBullet"/>
        <w:numPr>
          <w:ilvl w:val="0"/>
          <w:numId w:val="5"/>
        </w:numPr>
      </w:pPr>
      <w:r>
        <w:t>Diploma - Software Programming and Development of Information Systems</w:t>
      </w:r>
    </w:p>
    <w:sectPr w:rsidR="00D766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727FC2" w14:textId="77777777" w:rsidR="00667E21" w:rsidRDefault="00667E21" w:rsidP="00CC3C6D">
      <w:pPr>
        <w:spacing w:after="0" w:line="240" w:lineRule="auto"/>
      </w:pPr>
      <w:r>
        <w:separator/>
      </w:r>
    </w:p>
  </w:endnote>
  <w:endnote w:type="continuationSeparator" w:id="0">
    <w:p w14:paraId="03D91E88" w14:textId="77777777" w:rsidR="00667E21" w:rsidRDefault="00667E21" w:rsidP="00CC3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EFD20B" w14:textId="77777777" w:rsidR="00667E21" w:rsidRDefault="00667E21" w:rsidP="00CC3C6D">
      <w:pPr>
        <w:spacing w:after="0" w:line="240" w:lineRule="auto"/>
      </w:pPr>
      <w:r>
        <w:separator/>
      </w:r>
    </w:p>
  </w:footnote>
  <w:footnote w:type="continuationSeparator" w:id="0">
    <w:p w14:paraId="3891AF96" w14:textId="77777777" w:rsidR="00667E21" w:rsidRDefault="00667E21" w:rsidP="00CC3C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2A84553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1A3F02"/>
    <w:multiLevelType w:val="hybridMultilevel"/>
    <w:tmpl w:val="DCCC093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276C8B"/>
    <w:multiLevelType w:val="hybridMultilevel"/>
    <w:tmpl w:val="DF30F6B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3A1221"/>
    <w:multiLevelType w:val="hybridMultilevel"/>
    <w:tmpl w:val="596272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79073B"/>
    <w:multiLevelType w:val="hybridMultilevel"/>
    <w:tmpl w:val="02F8642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0437978">
    <w:abstractNumId w:val="0"/>
  </w:num>
  <w:num w:numId="2" w16cid:durableId="241377343">
    <w:abstractNumId w:val="3"/>
  </w:num>
  <w:num w:numId="3" w16cid:durableId="1018656343">
    <w:abstractNumId w:val="2"/>
  </w:num>
  <w:num w:numId="4" w16cid:durableId="939724103">
    <w:abstractNumId w:val="4"/>
  </w:num>
  <w:num w:numId="5" w16cid:durableId="1172797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wtLA0MrI0tzQyNDRX0lEKTi0uzszPAykwqgUAiJHkxywAAAA="/>
  </w:docVars>
  <w:rsids>
    <w:rsidRoot w:val="00D766B2"/>
    <w:rsid w:val="00072FB4"/>
    <w:rsid w:val="00163DD9"/>
    <w:rsid w:val="001C35E6"/>
    <w:rsid w:val="00207829"/>
    <w:rsid w:val="002C51C2"/>
    <w:rsid w:val="003916D7"/>
    <w:rsid w:val="003A6599"/>
    <w:rsid w:val="003B3E49"/>
    <w:rsid w:val="005A669A"/>
    <w:rsid w:val="005B4495"/>
    <w:rsid w:val="00667E21"/>
    <w:rsid w:val="00704F52"/>
    <w:rsid w:val="007E7042"/>
    <w:rsid w:val="007F2167"/>
    <w:rsid w:val="00824F76"/>
    <w:rsid w:val="00871190"/>
    <w:rsid w:val="008F1821"/>
    <w:rsid w:val="009832B0"/>
    <w:rsid w:val="00995CFC"/>
    <w:rsid w:val="00A43393"/>
    <w:rsid w:val="00B13325"/>
    <w:rsid w:val="00BB56E0"/>
    <w:rsid w:val="00C00B14"/>
    <w:rsid w:val="00C15E9C"/>
    <w:rsid w:val="00CC3B3D"/>
    <w:rsid w:val="00CC3C6D"/>
    <w:rsid w:val="00D766B2"/>
    <w:rsid w:val="00DA09A4"/>
    <w:rsid w:val="00E80D11"/>
    <w:rsid w:val="00F05364"/>
    <w:rsid w:val="00F13C7D"/>
    <w:rsid w:val="00F15873"/>
    <w:rsid w:val="00F248BD"/>
    <w:rsid w:val="00F84A30"/>
    <w:rsid w:val="00FF2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E81FD"/>
  <w15:chartTrackingRefBased/>
  <w15:docId w15:val="{3D392D38-FD80-4C80-9110-FC65BB8D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66B2"/>
    <w:pPr>
      <w:spacing w:after="200" w:line="276" w:lineRule="auto"/>
    </w:pPr>
    <w:rPr>
      <w:rFonts w:ascii="Calibri" w:eastAsiaTheme="minorEastAsia" w:hAnsi="Calibri"/>
      <w:kern w:val="0"/>
      <w:sz w:val="22"/>
      <w:szCs w:val="22"/>
      <w:lang w:val="en-US" w:bidi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66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66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66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66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66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66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66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66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66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6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66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66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66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6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66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66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66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66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766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6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66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766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766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766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766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766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66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66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766B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766B2"/>
    <w:rPr>
      <w:color w:val="467886" w:themeColor="hyperlink"/>
      <w:u w:val="single"/>
    </w:rPr>
  </w:style>
  <w:style w:type="paragraph" w:styleId="ListBullet">
    <w:name w:val="List Bullet"/>
    <w:basedOn w:val="Normal"/>
    <w:uiPriority w:val="99"/>
    <w:unhideWhenUsed/>
    <w:rsid w:val="00D766B2"/>
    <w:pPr>
      <w:numPr>
        <w:numId w:val="1"/>
      </w:numPr>
      <w:tabs>
        <w:tab w:val="clear" w:pos="360"/>
      </w:tabs>
      <w:ind w:left="0" w:firstLine="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3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C6D"/>
    <w:rPr>
      <w:rFonts w:ascii="Calibri" w:eastAsiaTheme="minorEastAsia" w:hAnsi="Calibri"/>
      <w:kern w:val="0"/>
      <w:sz w:val="22"/>
      <w:szCs w:val="22"/>
      <w:lang w:val="en-US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C3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C6D"/>
    <w:rPr>
      <w:rFonts w:ascii="Calibri" w:eastAsiaTheme="minorEastAsia" w:hAnsi="Calibri"/>
      <w:kern w:val="0"/>
      <w:sz w:val="22"/>
      <w:szCs w:val="22"/>
      <w:lang w:val="en-US" w:bidi="ar-SA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5B449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A659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A65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portfolioonline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slava-sap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yportfolioonlin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ir Viacheslav</dc:creator>
  <cp:keywords/>
  <dc:description/>
  <cp:lastModifiedBy>Sapir Viacheslav</cp:lastModifiedBy>
  <cp:revision>6</cp:revision>
  <dcterms:created xsi:type="dcterms:W3CDTF">2025-11-26T22:31:00Z</dcterms:created>
  <dcterms:modified xsi:type="dcterms:W3CDTF">2025-12-03T03:01:00Z</dcterms:modified>
</cp:coreProperties>
</file>